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CC51F" w14:textId="77777777" w:rsidR="00E46562" w:rsidRPr="00E46562" w:rsidRDefault="00E46562" w:rsidP="00E46562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8"/>
          <w:szCs w:val="24"/>
          <w:lang w:eastAsia="es-ES"/>
        </w:rPr>
        <w:t>HOJA DE INFORMACIÓN AL PARTICIPANTE</w:t>
      </w:r>
    </w:p>
    <w:p w14:paraId="7173254E" w14:textId="77777777" w:rsid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  <w:t>Título del proyecto:</w:t>
      </w:r>
    </w:p>
    <w:p w14:paraId="696B0284" w14:textId="77777777" w:rsidR="00E46562" w:rsidRP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Impacto del aprendizaje colaborativo en el rendimiento académico de estudiantes universitarios.</w:t>
      </w:r>
    </w:p>
    <w:p w14:paraId="494C726C" w14:textId="77777777" w:rsidR="00E46562" w:rsidRP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  <w:t>Investigadores principales:</w:t>
      </w:r>
    </w:p>
    <w:p w14:paraId="14CE655D" w14:textId="77777777" w:rsidR="00E46562" w:rsidRPr="00E46562" w:rsidRDefault="00E46562" w:rsidP="00E46562">
      <w:pPr>
        <w:numPr>
          <w:ilvl w:val="0"/>
          <w:numId w:val="1"/>
        </w:num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 xml:space="preserve">Dra. Carmen </w:t>
      </w:r>
      <w:proofErr w:type="spellStart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Pxrex</w:t>
      </w:r>
      <w:proofErr w:type="spellEnd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 xml:space="preserve"> </w:t>
      </w:r>
      <w:proofErr w:type="spellStart"/>
      <w:proofErr w:type="gramStart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Gxmxs</w:t>
      </w:r>
      <w:proofErr w:type="spellEnd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 xml:space="preserve">  (</w:t>
      </w:r>
      <w:proofErr w:type="gramEnd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Escuela de Ingeniería XXXXX).</w:t>
      </w:r>
    </w:p>
    <w:p w14:paraId="4D13693E" w14:textId="77777777" w:rsidR="00E46562" w:rsidRPr="00E46562" w:rsidRDefault="00E46562" w:rsidP="00E46562">
      <w:pPr>
        <w:numPr>
          <w:ilvl w:val="0"/>
          <w:numId w:val="1"/>
        </w:num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 xml:space="preserve">Dr. Javier </w:t>
      </w:r>
      <w:proofErr w:type="spellStart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Txrrxs</w:t>
      </w:r>
      <w:proofErr w:type="spellEnd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 xml:space="preserve"> </w:t>
      </w:r>
      <w:proofErr w:type="spellStart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Lxpx</w:t>
      </w:r>
      <w:proofErr w:type="spellEnd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, (Escuela de Ingeniería XXXXX).</w:t>
      </w:r>
    </w:p>
    <w:p w14:paraId="7CB93BCC" w14:textId="77777777" w:rsid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  <w:t>Objetivo del estudio:</w:t>
      </w:r>
    </w:p>
    <w:p w14:paraId="6937FDDD" w14:textId="77777777" w:rsidR="00E46562" w:rsidRP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Este proyecto tiene como objetivo analizar los efectos del aprendizaje colaborativo en el rendimiento académico y la motivación de los estudiantes universitarios. La investigación busca proporcionar datos empíricos que puedan ser utilizados para mejorar las estrategias docentes en entornos de enseñanza superior.</w:t>
      </w:r>
    </w:p>
    <w:p w14:paraId="2412F1C3" w14:textId="77777777" w:rsid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  <w:t>Descripción del estudio:</w:t>
      </w:r>
    </w:p>
    <w:p w14:paraId="05D17D97" w14:textId="77777777" w:rsidR="00E46562" w:rsidRP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 xml:space="preserve">En el marco de la docencia de las asignaturas involucradas, los participantes trabajarán en equipos de cuatro a seis estudiantes para resolver problemas específicos relacionados con </w:t>
      </w:r>
      <w:proofErr w:type="gramStart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cada asignaturas</w:t>
      </w:r>
      <w:proofErr w:type="gramEnd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. Cada equipo participará en actividades presenciales diseñadas para fomentar la colaboración, el debate y la resolución de problemas. En el caso de que decidas participar en la investigación, además, se te pedirá completar dos cuestionarios antes y después de las sesiones para evaluar tu experiencia.</w:t>
      </w:r>
    </w:p>
    <w:p w14:paraId="50CBC2BA" w14:textId="77777777" w:rsid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  <w:t>Duración del estudio:</w:t>
      </w:r>
    </w:p>
    <w:p w14:paraId="33FA2E3E" w14:textId="77777777" w:rsidR="00E46562" w:rsidRP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El estudio tiene una duración total de dos meses. Durante este período, asistirás a cuatro sesiones presenciales de una hora cada una en el marco de la docencia de tu asignatura. Adicionalmente se requiere dedicar aproximadamente 30 minutos adicionales para completar los cuestionarios iniciales y finales.</w:t>
      </w:r>
    </w:p>
    <w:p w14:paraId="1FCCBDBE" w14:textId="77777777" w:rsid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  <w:t>Voluntariedad y confidencialidad:</w:t>
      </w:r>
    </w:p>
    <w:p w14:paraId="0C97E4DD" w14:textId="77777777" w:rsidR="00E46562" w:rsidRP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Tu participación en este estudio es completamente voluntaria. Puedes retirarte en cualquier momento sin necesidad de justificar tu decisión y sin que ello afecte de ninguna manera tus evaluaciones académicas o tu relación con la universidad.</w:t>
      </w:r>
    </w:p>
    <w:p w14:paraId="3A33A6A9" w14:textId="77777777" w:rsidR="00E46562" w:rsidRP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bookmarkStart w:id="0" w:name="_Hlk188004922"/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Todos los datos recogidos serán tratados de manera confidencial, en conformidad con la normativa vigente: Ley Orgánica 3/2018 de Protección de Datos Personales y Garantía de los Derechos Digitales y el Reglamento General de Protección de Datos (RGPD). Los datos recogidos son anónimos y no será posible identificar a los participantes en las publicaciones derivadas del estudio.</w:t>
      </w:r>
    </w:p>
    <w:bookmarkEnd w:id="0"/>
    <w:p w14:paraId="6A8D79F5" w14:textId="77777777" w:rsid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  <w:t>Riesgos y beneficios:</w:t>
      </w:r>
    </w:p>
    <w:p w14:paraId="508CA0AB" w14:textId="77777777" w:rsidR="00E46562" w:rsidRP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No se identifican riesgos significativos asociados con la participación en este estudio. Los beneficios incluyen la posibilidad de participar en actividades innovadoras que podrían mejorar tus habilidades de trabajo en equipo y contribuir al diseño de mejores estrategias docentes en la universidad.</w:t>
      </w:r>
    </w:p>
    <w:p w14:paraId="3DFC92D8" w14:textId="77777777" w:rsid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  <w:t>Aprobación ética:</w:t>
      </w:r>
    </w:p>
    <w:p w14:paraId="1D9A3054" w14:textId="77777777" w:rsidR="00E46562" w:rsidRP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Este estudio ha sido aprobado por el CEI-UPV (Referencia: CEU-2025-012).</w:t>
      </w:r>
    </w:p>
    <w:p w14:paraId="3F3CC169" w14:textId="77777777" w:rsidR="00E46562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b/>
          <w:bCs/>
          <w:sz w:val="24"/>
          <w:szCs w:val="24"/>
          <w:lang w:eastAsia="es-ES"/>
        </w:rPr>
        <w:t>Contacto para más información o dudas:</w:t>
      </w:r>
    </w:p>
    <w:p w14:paraId="18D4AA25" w14:textId="77777777" w:rsidR="00E46562" w:rsidRPr="007B5A09" w:rsidRDefault="00E46562" w:rsidP="00E46562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</w:pPr>
      <w:r w:rsidRPr="007B5A09"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  <w:t xml:space="preserve">Dra. Carmen </w:t>
      </w:r>
      <w:proofErr w:type="spellStart"/>
      <w:r w:rsidRPr="007B5A09"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  <w:t>Pxrex</w:t>
      </w:r>
      <w:proofErr w:type="spellEnd"/>
      <w:r w:rsidRPr="007B5A09"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  <w:t xml:space="preserve"> </w:t>
      </w:r>
      <w:proofErr w:type="spellStart"/>
      <w:r w:rsidRPr="007B5A09"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  <w:t>Gxmxs</w:t>
      </w:r>
      <w:proofErr w:type="spellEnd"/>
      <w:r w:rsidRPr="007B5A09"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  <w:t xml:space="preserve">  </w:t>
      </w:r>
    </w:p>
    <w:p w14:paraId="31900E7B" w14:textId="77777777" w:rsidR="00E46562" w:rsidRPr="007B5A09" w:rsidRDefault="00E46562" w:rsidP="00E46562">
      <w:pPr>
        <w:spacing w:after="120" w:line="240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</w:pPr>
      <w:r w:rsidRPr="007B5A09"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  <w:t xml:space="preserve">Email: </w:t>
      </w:r>
      <w:hyperlink r:id="rId5" w:history="1">
        <w:r w:rsidRPr="007B5A09">
          <w:rPr>
            <w:rStyle w:val="Hipervnculo"/>
            <w:rFonts w:ascii="Times New Roman" w:eastAsia="Times New Roman" w:hAnsi="Times New Roman" w:cs="Times New Roman"/>
            <w:sz w:val="24"/>
            <w:szCs w:val="24"/>
            <w:lang w:val="en-GB" w:eastAsia="es-ES"/>
          </w:rPr>
          <w:t>carmen.pxrex@universidadinventada.es</w:t>
        </w:r>
      </w:hyperlink>
    </w:p>
    <w:p w14:paraId="632BC567" w14:textId="447D790B" w:rsidR="003E5372" w:rsidRPr="007B5A09" w:rsidRDefault="00E46562" w:rsidP="007B5A09">
      <w:pPr>
        <w:spacing w:after="120" w:line="240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46562">
        <w:rPr>
          <w:rFonts w:ascii="Times New Roman" w:eastAsia="Times New Roman" w:hAnsi="Times New Roman" w:cs="Times New Roman"/>
          <w:sz w:val="24"/>
          <w:szCs w:val="24"/>
          <w:lang w:eastAsia="es-ES"/>
        </w:rPr>
        <w:t>Teléfono: +34 9x7 654 321</w:t>
      </w:r>
    </w:p>
    <w:sectPr w:rsidR="003E5372" w:rsidRPr="007B5A09" w:rsidSect="00E46562">
      <w:pgSz w:w="11906" w:h="16838"/>
      <w:pgMar w:top="1417" w:right="127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3781E"/>
    <w:multiLevelType w:val="multilevel"/>
    <w:tmpl w:val="D85E2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2E727E"/>
    <w:multiLevelType w:val="multilevel"/>
    <w:tmpl w:val="3238E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8C382E"/>
    <w:multiLevelType w:val="multilevel"/>
    <w:tmpl w:val="D602C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NjCwNDIzNjc0NDFS0lEKTi0uzszPAykwrAUAgflqaSwAAAA="/>
  </w:docVars>
  <w:rsids>
    <w:rsidRoot w:val="00E46562"/>
    <w:rsid w:val="007B5A09"/>
    <w:rsid w:val="009B7308"/>
    <w:rsid w:val="00E46562"/>
    <w:rsid w:val="00F22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0FC479"/>
  <w15:chartTrackingRefBased/>
  <w15:docId w15:val="{5769D756-6FC7-4EC7-9E1D-584592905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56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4656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E465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armen.pxrex@universidadinventada.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7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Cebolla Cornejo</dc:creator>
  <cp:keywords/>
  <dc:description/>
  <cp:lastModifiedBy>Zahia Guidoum Castiblanque</cp:lastModifiedBy>
  <cp:revision>2</cp:revision>
  <dcterms:created xsi:type="dcterms:W3CDTF">2025-06-30T11:36:00Z</dcterms:created>
  <dcterms:modified xsi:type="dcterms:W3CDTF">2025-06-30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4250e6-4ae1-4a01-8c1e-a32ce9af5e88</vt:lpwstr>
  </property>
</Properties>
</file>